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3B30F9" w14:textId="77777777" w:rsidR="0086372E" w:rsidRPr="0086372E" w:rsidRDefault="0086372E" w:rsidP="0086372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86372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Declaration</w:t>
      </w:r>
    </w:p>
    <w:p w14:paraId="5B382AE2" w14:textId="0BA88023" w:rsidR="0086372E" w:rsidRDefault="0086372E" w:rsidP="0086372E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ate……………</w:t>
      </w:r>
    </w:p>
    <w:p w14:paraId="01025CBE" w14:textId="77777777" w:rsidR="0086372E" w:rsidRPr="0086372E" w:rsidRDefault="0086372E" w:rsidP="0086372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0237139" w14:textId="6439CF24" w:rsidR="005826D6" w:rsidRDefault="008B49DA" w:rsidP="0086372E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This is to certify that I, ____________________________, </w:t>
      </w:r>
      <w:r w:rsidR="005826D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is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 current student/staff member</w:t>
      </w:r>
      <w:r w:rsidR="005826D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/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h.D. </w:t>
      </w:r>
      <w:r w:rsidR="005826D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of </w:t>
      </w:r>
      <w:r w:rsidR="005826D6"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ational Institute of Technology Meghalaya</w:t>
      </w:r>
      <w:r w:rsidR="005826D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</w:t>
      </w:r>
      <w:r w:rsidR="005826D6"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epartment ____________________________,. My Roll No./Employee Code is ____________________________</w:t>
      </w:r>
      <w:r w:rsidR="00CB297C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</w:p>
    <w:p w14:paraId="32CAF36C" w14:textId="4D53C384" w:rsidR="005826D6" w:rsidRDefault="005826D6" w:rsidP="0086372E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Or</w:t>
      </w:r>
    </w:p>
    <w:p w14:paraId="218072BA" w14:textId="481C75C5" w:rsidR="005826D6" w:rsidRDefault="005826D6" w:rsidP="005826D6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is is to certify that I, ____________________________,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graduated in the year 2025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s 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h.D. 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/M. Tech scholar from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ational Institute of Technology Meghalaya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epartment ____________________________,. My Roll No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  <w:r w:rsidRPr="008B49DA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____________________________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</w:p>
    <w:p w14:paraId="2DD2A84F" w14:textId="7E45C8C1" w:rsidR="0086372E" w:rsidRPr="0086372E" w:rsidRDefault="00CB297C" w:rsidP="0086372E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color w:val="4EA72E" w:themeColor="accent6"/>
          <w:kern w:val="0"/>
          <w:lang w:eastAsia="en-IN"/>
          <w14:ligatures w14:val="none"/>
        </w:rPr>
      </w:pPr>
      <w:r w:rsidRPr="00CB297C">
        <w:rPr>
          <w:rFonts w:ascii="Times New Roman" w:eastAsia="Times New Roman" w:hAnsi="Times New Roman" w:cs="Times New Roman"/>
          <w:color w:val="4EA72E" w:themeColor="accent6"/>
          <w:kern w:val="0"/>
          <w:lang w:eastAsia="en-IN"/>
          <w14:ligatures w14:val="none"/>
        </w:rPr>
        <w:t>(delete the portion which is not required)</w:t>
      </w:r>
    </w:p>
    <w:p w14:paraId="446D531A" w14:textId="77777777" w:rsidR="0086372E" w:rsidRDefault="0086372E" w:rsidP="008637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</w:p>
    <w:p w14:paraId="4AE92194" w14:textId="77777777" w:rsidR="0086372E" w:rsidRDefault="0086372E" w:rsidP="008637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</w:p>
    <w:p w14:paraId="367229F0" w14:textId="77777777" w:rsidR="0086372E" w:rsidRDefault="0086372E" w:rsidP="008637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</w:p>
    <w:p w14:paraId="058FAF1A" w14:textId="6CB9FED5" w:rsidR="0086372E" w:rsidRPr="0086372E" w:rsidRDefault="0086372E" w:rsidP="008637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86372E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ignature of the Candidate</w:t>
      </w:r>
    </w:p>
    <w:p w14:paraId="743D2819" w14:textId="2FC4A6B7" w:rsidR="0086372E" w:rsidRDefault="0086372E" w:rsidP="0086372E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7C46C8A4" w14:textId="77777777" w:rsidR="002C6EB2" w:rsidRDefault="002C6EB2" w:rsidP="0086372E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16A7F2F5" w14:textId="77777777" w:rsidR="002C6EB2" w:rsidRPr="0086372E" w:rsidRDefault="002C6EB2" w:rsidP="0086372E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9383500" w14:textId="77777777" w:rsidR="0086372E" w:rsidRPr="0086372E" w:rsidRDefault="0086372E" w:rsidP="008637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86372E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ignature of the Supervisor/Head of Department</w:t>
      </w:r>
    </w:p>
    <w:p w14:paraId="16B7B7AB" w14:textId="7C5397C5" w:rsidR="0086372E" w:rsidRPr="0086372E" w:rsidRDefault="0086372E" w:rsidP="0086372E"/>
    <w:sectPr w:rsidR="0086372E" w:rsidRPr="008637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7A0NTc3NTYwNTRQ0lEKTi0uzszPAykwqgUA7+I7yiwAAAA="/>
  </w:docVars>
  <w:rsids>
    <w:rsidRoot w:val="00564212"/>
    <w:rsid w:val="002C6EB2"/>
    <w:rsid w:val="00373097"/>
    <w:rsid w:val="00431C4B"/>
    <w:rsid w:val="00455F0A"/>
    <w:rsid w:val="00564212"/>
    <w:rsid w:val="005826D6"/>
    <w:rsid w:val="0086372E"/>
    <w:rsid w:val="008B49DA"/>
    <w:rsid w:val="00CB297C"/>
    <w:rsid w:val="00D6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ADB10"/>
  <w15:chartTrackingRefBased/>
  <w15:docId w15:val="{F7864DA2-1FC9-46E9-87A2-C4B199668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42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21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421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42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421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42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42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42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42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421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21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421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421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421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421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421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421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421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421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42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42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42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42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421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421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421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42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421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421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63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8637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ash Kumar Sarkar</dc:creator>
  <cp:keywords/>
  <dc:description/>
  <cp:lastModifiedBy>Bikash Kumar Sarkar</cp:lastModifiedBy>
  <cp:revision>3</cp:revision>
  <dcterms:created xsi:type="dcterms:W3CDTF">2025-11-01T06:34:00Z</dcterms:created>
  <dcterms:modified xsi:type="dcterms:W3CDTF">2025-11-01T06:40:00Z</dcterms:modified>
</cp:coreProperties>
</file>